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D2A62" w:rsidRPr="00955FFA" w:rsidRDefault="00AD2A62">
      <w:pPr>
        <w:rPr>
          <w:sz w:val="28"/>
          <w:szCs w:val="28"/>
          <w:lang w:val="ro-RO"/>
        </w:rPr>
      </w:pPr>
      <w:r w:rsidRPr="00955FFA">
        <w:rPr>
          <w:sz w:val="28"/>
          <w:szCs w:val="28"/>
          <w:lang w:val="it-IT"/>
        </w:rPr>
        <w:t xml:space="preserve">UNIVERSITATEA  PETROL </w:t>
      </w:r>
      <w:r w:rsidRPr="00955FFA">
        <w:rPr>
          <w:sz w:val="28"/>
          <w:szCs w:val="28"/>
          <w:lang w:val="ro-RO"/>
        </w:rPr>
        <w:t>- GAZE  DIN  PLOIEŞTI</w:t>
      </w:r>
    </w:p>
    <w:p w:rsidR="00AD2A62" w:rsidRPr="00955FFA" w:rsidRDefault="00AD2A62">
      <w:pPr>
        <w:pStyle w:val="Heading1"/>
        <w:rPr>
          <w:sz w:val="28"/>
          <w:szCs w:val="28"/>
          <w:lang w:val="en-US"/>
        </w:rPr>
      </w:pPr>
      <w:r w:rsidRPr="00955FFA">
        <w:rPr>
          <w:sz w:val="28"/>
          <w:szCs w:val="28"/>
          <w:lang w:val="en-US"/>
        </w:rPr>
        <w:t>DEPARTAMENTUL PENTRU PREGĂTIREA PERSONALULUI DIDACTIC</w:t>
      </w:r>
    </w:p>
    <w:p w:rsidR="00AD2A62" w:rsidRPr="006B0131" w:rsidRDefault="00AD2A62">
      <w:pPr>
        <w:rPr>
          <w:sz w:val="22"/>
          <w:szCs w:val="22"/>
        </w:rPr>
      </w:pPr>
    </w:p>
    <w:p w:rsidR="00AD2A62" w:rsidRPr="006B0131" w:rsidRDefault="00AD2A62">
      <w:pPr>
        <w:rPr>
          <w:sz w:val="22"/>
          <w:szCs w:val="22"/>
        </w:rPr>
      </w:pPr>
    </w:p>
    <w:p w:rsidR="00AD2A62" w:rsidRPr="00955FFA" w:rsidRDefault="00AD2A62">
      <w:pPr>
        <w:pStyle w:val="Heading2"/>
        <w:ind w:left="-284" w:firstLine="284"/>
        <w:rPr>
          <w:b/>
          <w:sz w:val="24"/>
          <w:szCs w:val="24"/>
        </w:rPr>
      </w:pPr>
      <w:r w:rsidRPr="00955FFA">
        <w:rPr>
          <w:b/>
          <w:sz w:val="24"/>
          <w:szCs w:val="24"/>
        </w:rPr>
        <w:t>FIŞĂ DE ÎNSCRIERE</w:t>
      </w:r>
    </w:p>
    <w:p w:rsidR="00AD2A62" w:rsidRPr="006B0131" w:rsidRDefault="00AD2A62">
      <w:pPr>
        <w:rPr>
          <w:sz w:val="22"/>
          <w:szCs w:val="22"/>
        </w:rPr>
      </w:pPr>
    </w:p>
    <w:p w:rsidR="00C076E3" w:rsidRPr="00176B49" w:rsidRDefault="00AD2A62" w:rsidP="00955FFA">
      <w:pPr>
        <w:pStyle w:val="Heading3"/>
        <w:jc w:val="center"/>
        <w:rPr>
          <w:b/>
          <w:sz w:val="24"/>
          <w:szCs w:val="24"/>
          <w:lang w:val="it-IT"/>
        </w:rPr>
      </w:pPr>
      <w:r w:rsidRPr="00176B49">
        <w:rPr>
          <w:b/>
          <w:sz w:val="24"/>
          <w:szCs w:val="24"/>
        </w:rPr>
        <w:t>SEMINAR PEDAGOGIC</w:t>
      </w:r>
      <w:r w:rsidR="00955FFA" w:rsidRPr="00176B49">
        <w:rPr>
          <w:b/>
          <w:sz w:val="24"/>
          <w:szCs w:val="24"/>
        </w:rPr>
        <w:t xml:space="preserve"> </w:t>
      </w:r>
      <w:r w:rsidR="00955FFA" w:rsidRPr="00176B49">
        <w:rPr>
          <w:b/>
          <w:sz w:val="24"/>
          <w:szCs w:val="24"/>
          <w:lang w:val="it-IT"/>
        </w:rPr>
        <w:t>NIVEL</w:t>
      </w:r>
      <w:r w:rsidR="00C076E3" w:rsidRPr="00176B49">
        <w:rPr>
          <w:b/>
          <w:sz w:val="24"/>
          <w:szCs w:val="24"/>
          <w:lang w:val="it-IT"/>
        </w:rPr>
        <w:t xml:space="preserve"> II</w:t>
      </w:r>
    </w:p>
    <w:p w:rsidR="00AD2A62" w:rsidRPr="006B0131" w:rsidRDefault="00AD2A62">
      <w:pPr>
        <w:pStyle w:val="Heading4"/>
        <w:rPr>
          <w:sz w:val="22"/>
          <w:szCs w:val="22"/>
          <w:lang w:val="it-IT"/>
        </w:rPr>
      </w:pPr>
    </w:p>
    <w:p w:rsidR="00AD2A62" w:rsidRPr="006B0131" w:rsidRDefault="00C076E3" w:rsidP="00C076E3">
      <w:pPr>
        <w:pStyle w:val="Heading4"/>
        <w:rPr>
          <w:sz w:val="22"/>
          <w:szCs w:val="22"/>
          <w:lang w:val="it-IT"/>
        </w:rPr>
      </w:pPr>
      <w:r w:rsidRPr="006B0131">
        <w:rPr>
          <w:sz w:val="22"/>
          <w:szCs w:val="22"/>
          <w:lang w:val="it-IT"/>
        </w:rPr>
        <w:t xml:space="preserve">           </w:t>
      </w:r>
    </w:p>
    <w:p w:rsidR="00AD2A62" w:rsidRPr="006B0131" w:rsidRDefault="00AD2A62">
      <w:pPr>
        <w:rPr>
          <w:sz w:val="22"/>
          <w:szCs w:val="22"/>
          <w:lang w:val="it-IT"/>
        </w:rPr>
      </w:pPr>
      <w:r w:rsidRPr="006B0131">
        <w:rPr>
          <w:b/>
          <w:sz w:val="22"/>
          <w:szCs w:val="22"/>
          <w:lang w:val="it-IT"/>
        </w:rPr>
        <w:t xml:space="preserve">Numele, iniţiala tatălui şi prenume: </w:t>
      </w:r>
      <w:r w:rsidRPr="006B0131">
        <w:rPr>
          <w:sz w:val="22"/>
          <w:szCs w:val="22"/>
          <w:lang w:val="it-IT"/>
        </w:rPr>
        <w:t>……………………………………………………………..</w:t>
      </w:r>
    </w:p>
    <w:p w:rsidR="00AD2A62" w:rsidRPr="006B0131" w:rsidRDefault="00AD2A62">
      <w:pPr>
        <w:rPr>
          <w:sz w:val="22"/>
          <w:szCs w:val="22"/>
          <w:lang w:val="it-IT"/>
        </w:rPr>
      </w:pPr>
    </w:p>
    <w:p w:rsidR="00AD2A62" w:rsidRPr="006B0131" w:rsidRDefault="00AD2A62">
      <w:pPr>
        <w:rPr>
          <w:sz w:val="22"/>
          <w:szCs w:val="22"/>
        </w:rPr>
      </w:pPr>
      <w:r w:rsidRPr="006B0131">
        <w:rPr>
          <w:b/>
          <w:sz w:val="22"/>
          <w:szCs w:val="22"/>
        </w:rPr>
        <w:t xml:space="preserve">Data </w:t>
      </w:r>
      <w:proofErr w:type="spellStart"/>
      <w:r w:rsidRPr="006B0131">
        <w:rPr>
          <w:b/>
          <w:sz w:val="22"/>
          <w:szCs w:val="22"/>
        </w:rPr>
        <w:t>şi</w:t>
      </w:r>
      <w:proofErr w:type="spellEnd"/>
      <w:r w:rsidRPr="006B0131">
        <w:rPr>
          <w:b/>
          <w:sz w:val="22"/>
          <w:szCs w:val="22"/>
        </w:rPr>
        <w:t xml:space="preserve"> </w:t>
      </w:r>
      <w:proofErr w:type="spellStart"/>
      <w:r w:rsidRPr="006B0131">
        <w:rPr>
          <w:b/>
          <w:sz w:val="22"/>
          <w:szCs w:val="22"/>
        </w:rPr>
        <w:t>locul</w:t>
      </w:r>
      <w:proofErr w:type="spellEnd"/>
      <w:r w:rsidRPr="006B0131">
        <w:rPr>
          <w:b/>
          <w:sz w:val="22"/>
          <w:szCs w:val="22"/>
        </w:rPr>
        <w:t xml:space="preserve"> naşterii:</w:t>
      </w:r>
      <w:r w:rsidRPr="006B0131">
        <w:rPr>
          <w:sz w:val="22"/>
          <w:szCs w:val="22"/>
        </w:rPr>
        <w:t xml:space="preserve">          Ziua………….…luna …………</w:t>
      </w:r>
      <w:proofErr w:type="gramStart"/>
      <w:r w:rsidRPr="006B0131">
        <w:rPr>
          <w:sz w:val="22"/>
          <w:szCs w:val="22"/>
        </w:rPr>
        <w:t>…..</w:t>
      </w:r>
      <w:proofErr w:type="gramEnd"/>
      <w:r w:rsidRPr="006B0131">
        <w:rPr>
          <w:sz w:val="22"/>
          <w:szCs w:val="22"/>
        </w:rPr>
        <w:t>….……anul……...……………</w:t>
      </w:r>
    </w:p>
    <w:p w:rsidR="00AD2A62" w:rsidRPr="006B0131" w:rsidRDefault="00AD2A62">
      <w:pPr>
        <w:rPr>
          <w:sz w:val="22"/>
          <w:szCs w:val="22"/>
        </w:rPr>
      </w:pPr>
    </w:p>
    <w:p w:rsidR="00AD2A62" w:rsidRPr="006B0131" w:rsidRDefault="00AD2A62">
      <w:pPr>
        <w:rPr>
          <w:sz w:val="22"/>
          <w:szCs w:val="22"/>
        </w:rPr>
      </w:pPr>
      <w:r w:rsidRPr="006B0131">
        <w:rPr>
          <w:sz w:val="22"/>
          <w:szCs w:val="22"/>
        </w:rPr>
        <w:t xml:space="preserve">                                              Localitatea………………………… Judeţul ……………………</w:t>
      </w:r>
      <w:proofErr w:type="gramStart"/>
      <w:r w:rsidRPr="006B0131">
        <w:rPr>
          <w:sz w:val="22"/>
          <w:szCs w:val="22"/>
        </w:rPr>
        <w:t>…..</w:t>
      </w:r>
      <w:proofErr w:type="gramEnd"/>
    </w:p>
    <w:p w:rsidR="00AD2A62" w:rsidRPr="006B0131" w:rsidRDefault="00AD2A62">
      <w:pPr>
        <w:rPr>
          <w:sz w:val="22"/>
          <w:szCs w:val="22"/>
        </w:rPr>
      </w:pPr>
    </w:p>
    <w:p w:rsidR="00AD2A62" w:rsidRPr="006B0131" w:rsidRDefault="00AD2A62">
      <w:pPr>
        <w:rPr>
          <w:sz w:val="22"/>
          <w:szCs w:val="22"/>
        </w:rPr>
      </w:pPr>
      <w:r w:rsidRPr="006B0131">
        <w:rPr>
          <w:b/>
          <w:sz w:val="22"/>
          <w:szCs w:val="22"/>
        </w:rPr>
        <w:t>Domiciliul:</w:t>
      </w:r>
      <w:r w:rsidRPr="006B0131">
        <w:rPr>
          <w:sz w:val="22"/>
          <w:szCs w:val="22"/>
        </w:rPr>
        <w:t xml:space="preserve">                          Localitatea…………………….…</w:t>
      </w:r>
      <w:proofErr w:type="gramStart"/>
      <w:r w:rsidRPr="006B0131">
        <w:rPr>
          <w:sz w:val="22"/>
          <w:szCs w:val="22"/>
        </w:rPr>
        <w:t>…..</w:t>
      </w:r>
      <w:proofErr w:type="gramEnd"/>
      <w:r w:rsidRPr="006B0131">
        <w:rPr>
          <w:sz w:val="22"/>
          <w:szCs w:val="22"/>
        </w:rPr>
        <w:t>Judeţul………………………..</w:t>
      </w:r>
    </w:p>
    <w:p w:rsidR="00AD2A62" w:rsidRPr="006B0131" w:rsidRDefault="00AD2A62">
      <w:pPr>
        <w:rPr>
          <w:sz w:val="22"/>
          <w:szCs w:val="22"/>
        </w:rPr>
      </w:pPr>
    </w:p>
    <w:p w:rsidR="00AD2A62" w:rsidRPr="006B0131" w:rsidRDefault="00AD2A62">
      <w:pPr>
        <w:rPr>
          <w:sz w:val="22"/>
          <w:szCs w:val="22"/>
        </w:rPr>
      </w:pPr>
      <w:r w:rsidRPr="006B0131">
        <w:rPr>
          <w:sz w:val="22"/>
          <w:szCs w:val="22"/>
        </w:rPr>
        <w:t xml:space="preserve">                                             Str……………………………………  Nr. ……………..…………..</w:t>
      </w:r>
    </w:p>
    <w:p w:rsidR="00AD2A62" w:rsidRPr="006B0131" w:rsidRDefault="00AD2A62">
      <w:pPr>
        <w:rPr>
          <w:sz w:val="22"/>
          <w:szCs w:val="22"/>
        </w:rPr>
      </w:pPr>
    </w:p>
    <w:p w:rsidR="00AD2A62" w:rsidRDefault="00955FFA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proofErr w:type="spellStart"/>
      <w:r w:rsidR="00AD2A62" w:rsidRPr="006B0131">
        <w:rPr>
          <w:sz w:val="22"/>
          <w:szCs w:val="22"/>
        </w:rPr>
        <w:t>Telefon</w:t>
      </w:r>
      <w:proofErr w:type="spellEnd"/>
      <w:r w:rsidR="00AD2A62" w:rsidRPr="006B0131">
        <w:rPr>
          <w:sz w:val="22"/>
          <w:szCs w:val="22"/>
        </w:rPr>
        <w:t>:  ………………………………………………………………</w:t>
      </w:r>
    </w:p>
    <w:p w:rsidR="00955FFA" w:rsidRDefault="00955FFA">
      <w:pPr>
        <w:ind w:left="2160"/>
        <w:rPr>
          <w:sz w:val="22"/>
          <w:szCs w:val="22"/>
        </w:rPr>
      </w:pPr>
    </w:p>
    <w:p w:rsidR="00955FFA" w:rsidRPr="006B0131" w:rsidRDefault="00955FFA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E-mail: </w:t>
      </w:r>
      <w:r w:rsidRPr="006B0131">
        <w:rPr>
          <w:sz w:val="22"/>
          <w:szCs w:val="22"/>
        </w:rPr>
        <w:t>………………………………………………………………</w:t>
      </w:r>
    </w:p>
    <w:p w:rsidR="00AD2A62" w:rsidRPr="006B0131" w:rsidRDefault="00AD2A62">
      <w:pPr>
        <w:rPr>
          <w:sz w:val="22"/>
          <w:szCs w:val="22"/>
        </w:rPr>
      </w:pPr>
    </w:p>
    <w:p w:rsidR="00AD2A62" w:rsidRPr="006B0131" w:rsidRDefault="00AD2A62">
      <w:pPr>
        <w:rPr>
          <w:sz w:val="22"/>
          <w:szCs w:val="22"/>
        </w:rPr>
      </w:pPr>
      <w:r w:rsidRPr="00176B49">
        <w:rPr>
          <w:b/>
          <w:sz w:val="22"/>
          <w:szCs w:val="22"/>
        </w:rPr>
        <w:t>BI/CI</w:t>
      </w:r>
      <w:r w:rsidRPr="006B0131">
        <w:rPr>
          <w:sz w:val="22"/>
          <w:szCs w:val="22"/>
        </w:rPr>
        <w:t>: seria ……. nr ………………. eliberat de Poliţia ……………</w:t>
      </w:r>
      <w:proofErr w:type="gramStart"/>
      <w:r w:rsidRPr="006B0131">
        <w:rPr>
          <w:sz w:val="22"/>
          <w:szCs w:val="22"/>
        </w:rPr>
        <w:t>…..</w:t>
      </w:r>
      <w:proofErr w:type="gramEnd"/>
      <w:r w:rsidRPr="006B0131">
        <w:rPr>
          <w:sz w:val="22"/>
          <w:szCs w:val="22"/>
        </w:rPr>
        <w:t xml:space="preserve">…  la data </w:t>
      </w:r>
      <w:proofErr w:type="gramStart"/>
      <w:r w:rsidRPr="006B0131">
        <w:rPr>
          <w:sz w:val="22"/>
          <w:szCs w:val="22"/>
        </w:rPr>
        <w:t xml:space="preserve"> ..</w:t>
      </w:r>
      <w:proofErr w:type="gramEnd"/>
      <w:r w:rsidRPr="006B0131">
        <w:rPr>
          <w:sz w:val="22"/>
          <w:szCs w:val="22"/>
        </w:rPr>
        <w:t>………..…..</w:t>
      </w:r>
    </w:p>
    <w:p w:rsidR="00AD2A62" w:rsidRPr="006B0131" w:rsidRDefault="00AD2A62">
      <w:pPr>
        <w:rPr>
          <w:sz w:val="22"/>
          <w:szCs w:val="22"/>
        </w:rPr>
      </w:pPr>
    </w:p>
    <w:p w:rsidR="00AD2A62" w:rsidRDefault="00AD2A62">
      <w:pPr>
        <w:rPr>
          <w:sz w:val="22"/>
          <w:szCs w:val="22"/>
          <w:lang w:val="it-IT"/>
        </w:rPr>
      </w:pPr>
      <w:r w:rsidRPr="00176B49">
        <w:rPr>
          <w:b/>
          <w:sz w:val="22"/>
          <w:szCs w:val="22"/>
        </w:rPr>
        <w:t>Prenumele părinţilor</w:t>
      </w:r>
      <w:r w:rsidRPr="006B0131">
        <w:rPr>
          <w:sz w:val="22"/>
          <w:szCs w:val="22"/>
        </w:rPr>
        <w:t xml:space="preserve">: </w:t>
      </w:r>
      <w:proofErr w:type="gramStart"/>
      <w:r w:rsidRPr="006B0131">
        <w:rPr>
          <w:sz w:val="22"/>
          <w:szCs w:val="22"/>
        </w:rPr>
        <w:t>tata  …</w:t>
      </w:r>
      <w:proofErr w:type="gramEnd"/>
      <w:r w:rsidRPr="006B0131">
        <w:rPr>
          <w:sz w:val="22"/>
          <w:szCs w:val="22"/>
        </w:rPr>
        <w:t xml:space="preserve">………………….…………  </w:t>
      </w:r>
      <w:r w:rsidRPr="006B0131">
        <w:rPr>
          <w:sz w:val="22"/>
          <w:szCs w:val="22"/>
          <w:lang w:val="it-IT"/>
        </w:rPr>
        <w:t>mama  ……………….……………….</w:t>
      </w:r>
    </w:p>
    <w:p w:rsidR="00551CE4" w:rsidRDefault="00551CE4">
      <w:pPr>
        <w:rPr>
          <w:sz w:val="22"/>
          <w:szCs w:val="22"/>
          <w:lang w:val="it-IT"/>
        </w:rPr>
      </w:pPr>
      <w:r w:rsidRPr="00176B49">
        <w:rPr>
          <w:b/>
          <w:sz w:val="22"/>
          <w:szCs w:val="22"/>
          <w:lang w:val="it-IT"/>
        </w:rPr>
        <w:t>Profesia</w:t>
      </w:r>
      <w:r>
        <w:rPr>
          <w:sz w:val="22"/>
          <w:szCs w:val="22"/>
          <w:lang w:val="it-IT"/>
        </w:rPr>
        <w:t>...............................................................................................................................................</w:t>
      </w:r>
    </w:p>
    <w:p w:rsidR="00551CE4" w:rsidRPr="006B0131" w:rsidRDefault="00551CE4">
      <w:pPr>
        <w:rPr>
          <w:sz w:val="22"/>
          <w:szCs w:val="22"/>
          <w:lang w:val="it-IT"/>
        </w:rPr>
      </w:pPr>
      <w:r w:rsidRPr="00176B49">
        <w:rPr>
          <w:b/>
          <w:sz w:val="22"/>
          <w:szCs w:val="22"/>
          <w:lang w:val="it-IT"/>
        </w:rPr>
        <w:t>Locul de muncă</w:t>
      </w:r>
      <w:r w:rsidR="00176B49" w:rsidRPr="00176B49">
        <w:rPr>
          <w:b/>
          <w:sz w:val="22"/>
          <w:szCs w:val="22"/>
          <w:lang w:val="it-IT"/>
        </w:rPr>
        <w:t xml:space="preserve"> actual / locul de muncă dorit</w:t>
      </w:r>
      <w:r w:rsidR="00176B49">
        <w:rPr>
          <w:sz w:val="22"/>
          <w:szCs w:val="22"/>
          <w:lang w:val="it-IT"/>
        </w:rPr>
        <w:t>.......................................................................................</w:t>
      </w:r>
    </w:p>
    <w:p w:rsidR="00AD2A62" w:rsidRPr="006B0131" w:rsidRDefault="00AD2A62">
      <w:pPr>
        <w:jc w:val="both"/>
        <w:rPr>
          <w:sz w:val="22"/>
          <w:szCs w:val="22"/>
          <w:lang w:val="it-IT"/>
        </w:rPr>
      </w:pPr>
    </w:p>
    <w:p w:rsidR="00AD2A62" w:rsidRDefault="001F0E09">
      <w:pPr>
        <w:pStyle w:val="Heading3"/>
        <w:jc w:val="both"/>
        <w:rPr>
          <w:sz w:val="22"/>
          <w:szCs w:val="22"/>
          <w:lang w:val="it-IT"/>
        </w:rPr>
      </w:pPr>
      <w:r w:rsidRPr="00176B49">
        <w:rPr>
          <w:b/>
          <w:sz w:val="22"/>
          <w:szCs w:val="22"/>
          <w:lang w:val="it-IT"/>
        </w:rPr>
        <w:t>DOCUMENTE ANEXATE LA DOSAR</w:t>
      </w:r>
      <w:r w:rsidRPr="006B0131">
        <w:rPr>
          <w:sz w:val="22"/>
          <w:szCs w:val="22"/>
          <w:lang w:val="it-IT"/>
        </w:rPr>
        <w:t xml:space="preserve"> </w:t>
      </w:r>
      <w:r w:rsidRPr="001F0E09">
        <w:rPr>
          <w:b/>
          <w:sz w:val="22"/>
          <w:szCs w:val="22"/>
          <w:lang w:val="it-IT"/>
        </w:rPr>
        <w:t>(COPII XEROX):</w:t>
      </w:r>
      <w:r w:rsidRPr="006B0131">
        <w:rPr>
          <w:sz w:val="22"/>
          <w:szCs w:val="22"/>
          <w:lang w:val="it-IT"/>
        </w:rPr>
        <w:t xml:space="preserve"> </w:t>
      </w:r>
    </w:p>
    <w:p w:rsidR="006B0131" w:rsidRPr="006B0131" w:rsidRDefault="006B0131" w:rsidP="006B0131">
      <w:pPr>
        <w:rPr>
          <w:lang w:val="it-IT"/>
        </w:rPr>
      </w:pPr>
    </w:p>
    <w:p w:rsidR="00EB65AF" w:rsidRDefault="00EB65AF" w:rsidP="006B0131">
      <w:pPr>
        <w:numPr>
          <w:ilvl w:val="0"/>
          <w:numId w:val="3"/>
        </w:numPr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D</w:t>
      </w:r>
      <w:r w:rsidR="006B0131" w:rsidRPr="006B0131">
        <w:rPr>
          <w:sz w:val="22"/>
          <w:szCs w:val="22"/>
          <w:lang w:val="it-IT"/>
        </w:rPr>
        <w:t>iploma de licenţă</w:t>
      </w:r>
      <w:r>
        <w:rPr>
          <w:sz w:val="22"/>
          <w:szCs w:val="22"/>
          <w:lang w:val="it-IT"/>
        </w:rPr>
        <w:t xml:space="preserve"> sau adeverin</w:t>
      </w:r>
      <w:r>
        <w:rPr>
          <w:sz w:val="22"/>
          <w:szCs w:val="22"/>
          <w:lang w:val="ro-RO"/>
        </w:rPr>
        <w:t>ţă de absolvire</w:t>
      </w:r>
      <w:r w:rsidR="00F302AB">
        <w:rPr>
          <w:sz w:val="22"/>
          <w:szCs w:val="22"/>
          <w:lang w:val="it-IT"/>
        </w:rPr>
        <w:t>, copie simpl</w:t>
      </w:r>
      <w:r>
        <w:rPr>
          <w:sz w:val="22"/>
          <w:szCs w:val="22"/>
          <w:lang w:val="it-IT"/>
        </w:rPr>
        <w:t>ă</w:t>
      </w:r>
      <w:r w:rsidR="00F302AB">
        <w:rPr>
          <w:sz w:val="22"/>
          <w:szCs w:val="22"/>
          <w:lang w:val="it-IT"/>
        </w:rPr>
        <w:t xml:space="preserve"> conform cu originalul</w:t>
      </w:r>
    </w:p>
    <w:p w:rsidR="00EB65AF" w:rsidRDefault="00EB65AF" w:rsidP="006B0131">
      <w:pPr>
        <w:numPr>
          <w:ilvl w:val="0"/>
          <w:numId w:val="3"/>
        </w:numPr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Suplimentul la diploma de licenţă, copie simplă conform cu originalul</w:t>
      </w:r>
    </w:p>
    <w:p w:rsidR="00436B4D" w:rsidRPr="00300682" w:rsidRDefault="00EB65AF" w:rsidP="00300682">
      <w:pPr>
        <w:numPr>
          <w:ilvl w:val="0"/>
          <w:numId w:val="3"/>
        </w:numPr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</w:t>
      </w:r>
      <w:r w:rsidR="006B0131" w:rsidRPr="006B0131">
        <w:rPr>
          <w:sz w:val="22"/>
          <w:szCs w:val="22"/>
          <w:lang w:val="ro-RO"/>
        </w:rPr>
        <w:t>ertificat absolvire nivel I</w:t>
      </w:r>
      <w:r>
        <w:rPr>
          <w:sz w:val="22"/>
          <w:szCs w:val="22"/>
          <w:lang w:val="ro-RO"/>
        </w:rPr>
        <w:t xml:space="preserve"> sau adeverinţă,</w:t>
      </w:r>
      <w:r w:rsidRPr="00EB65AF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>copie simplă conform cu originalul</w:t>
      </w:r>
      <w:r w:rsidR="00436B4D">
        <w:rPr>
          <w:sz w:val="22"/>
          <w:szCs w:val="22"/>
          <w:lang w:val="it-IT"/>
        </w:rPr>
        <w:tab/>
      </w:r>
    </w:p>
    <w:p w:rsidR="006B0131" w:rsidRPr="006B0131" w:rsidRDefault="00EB65AF" w:rsidP="006B0131">
      <w:pPr>
        <w:numPr>
          <w:ilvl w:val="0"/>
          <w:numId w:val="3"/>
        </w:numPr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</w:t>
      </w:r>
      <w:r w:rsidR="006B0131" w:rsidRPr="006B0131">
        <w:rPr>
          <w:sz w:val="22"/>
          <w:szCs w:val="22"/>
          <w:lang w:val="ro-RO"/>
        </w:rPr>
        <w:t>arte/buletin de identitate</w:t>
      </w:r>
      <w:r>
        <w:rPr>
          <w:sz w:val="22"/>
          <w:szCs w:val="22"/>
          <w:lang w:val="ro-RO"/>
        </w:rPr>
        <w:t xml:space="preserve">, </w:t>
      </w:r>
      <w:r>
        <w:rPr>
          <w:sz w:val="22"/>
          <w:szCs w:val="22"/>
          <w:lang w:val="it-IT"/>
        </w:rPr>
        <w:t>copie simplă</w:t>
      </w:r>
      <w:r w:rsidR="0056501A">
        <w:rPr>
          <w:sz w:val="22"/>
          <w:szCs w:val="22"/>
          <w:lang w:val="ro-RO"/>
        </w:rPr>
        <w:tab/>
      </w:r>
      <w:r w:rsidR="0056501A">
        <w:rPr>
          <w:sz w:val="22"/>
          <w:szCs w:val="22"/>
          <w:lang w:val="ro-RO"/>
        </w:rPr>
        <w:tab/>
      </w:r>
      <w:r w:rsidR="0056501A">
        <w:rPr>
          <w:sz w:val="22"/>
          <w:szCs w:val="22"/>
          <w:lang w:val="ro-RO"/>
        </w:rPr>
        <w:tab/>
      </w:r>
    </w:p>
    <w:p w:rsidR="006B0131" w:rsidRPr="006B0131" w:rsidRDefault="00EB65AF" w:rsidP="006B0131">
      <w:pPr>
        <w:numPr>
          <w:ilvl w:val="0"/>
          <w:numId w:val="3"/>
        </w:numPr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</w:t>
      </w:r>
      <w:r w:rsidR="006B0131" w:rsidRPr="006B0131">
        <w:rPr>
          <w:sz w:val="22"/>
          <w:szCs w:val="22"/>
          <w:lang w:val="ro-RO"/>
        </w:rPr>
        <w:t>ertificat naştere</w:t>
      </w:r>
      <w:r>
        <w:rPr>
          <w:sz w:val="22"/>
          <w:szCs w:val="22"/>
          <w:lang w:val="ro-RO"/>
        </w:rPr>
        <w:t xml:space="preserve">, </w:t>
      </w:r>
      <w:r>
        <w:rPr>
          <w:sz w:val="22"/>
          <w:szCs w:val="22"/>
          <w:lang w:val="it-IT"/>
        </w:rPr>
        <w:t>copie simplă</w:t>
      </w:r>
      <w:r w:rsidR="0056501A">
        <w:rPr>
          <w:sz w:val="22"/>
          <w:szCs w:val="22"/>
          <w:lang w:val="ro-RO"/>
        </w:rPr>
        <w:tab/>
      </w:r>
      <w:r w:rsidR="0056501A">
        <w:rPr>
          <w:sz w:val="22"/>
          <w:szCs w:val="22"/>
          <w:lang w:val="ro-RO"/>
        </w:rPr>
        <w:tab/>
      </w:r>
      <w:r w:rsidR="0056501A">
        <w:rPr>
          <w:sz w:val="22"/>
          <w:szCs w:val="22"/>
          <w:lang w:val="ro-RO"/>
        </w:rPr>
        <w:tab/>
      </w:r>
      <w:r w:rsidR="0056501A">
        <w:rPr>
          <w:sz w:val="22"/>
          <w:szCs w:val="22"/>
          <w:lang w:val="ro-RO"/>
        </w:rPr>
        <w:tab/>
      </w:r>
    </w:p>
    <w:p w:rsidR="006B0131" w:rsidRPr="00AA1CD8" w:rsidRDefault="00EB65AF" w:rsidP="00AA1CD8">
      <w:pPr>
        <w:numPr>
          <w:ilvl w:val="0"/>
          <w:numId w:val="3"/>
        </w:numPr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</w:t>
      </w:r>
      <w:r w:rsidR="006B0131" w:rsidRPr="006B0131">
        <w:rPr>
          <w:sz w:val="22"/>
          <w:szCs w:val="22"/>
          <w:lang w:val="ro-RO"/>
        </w:rPr>
        <w:t>ertificat căsătorie (dacă este cazul)</w:t>
      </w:r>
      <w:r>
        <w:rPr>
          <w:sz w:val="22"/>
          <w:szCs w:val="22"/>
          <w:lang w:val="ro-RO"/>
        </w:rPr>
        <w:t xml:space="preserve">, </w:t>
      </w:r>
      <w:r>
        <w:rPr>
          <w:sz w:val="22"/>
          <w:szCs w:val="22"/>
          <w:lang w:val="it-IT"/>
        </w:rPr>
        <w:t>copie simplă</w:t>
      </w:r>
      <w:r w:rsidR="0056501A">
        <w:rPr>
          <w:sz w:val="22"/>
          <w:szCs w:val="22"/>
          <w:lang w:val="ro-RO"/>
        </w:rPr>
        <w:tab/>
      </w:r>
      <w:r w:rsidR="0056501A">
        <w:rPr>
          <w:sz w:val="22"/>
          <w:szCs w:val="22"/>
          <w:lang w:val="ro-RO"/>
        </w:rPr>
        <w:tab/>
      </w:r>
      <w:r w:rsidR="0056501A">
        <w:rPr>
          <w:sz w:val="22"/>
          <w:szCs w:val="22"/>
          <w:lang w:val="ro-RO"/>
        </w:rPr>
        <w:tab/>
      </w:r>
      <w:r w:rsidR="0056501A">
        <w:rPr>
          <w:sz w:val="22"/>
          <w:szCs w:val="22"/>
          <w:lang w:val="ro-RO"/>
        </w:rPr>
        <w:tab/>
      </w:r>
    </w:p>
    <w:p w:rsidR="00EB65AF" w:rsidRDefault="00300682" w:rsidP="006B0131">
      <w:pPr>
        <w:numPr>
          <w:ilvl w:val="0"/>
          <w:numId w:val="3"/>
        </w:numPr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Anexa la c</w:t>
      </w:r>
      <w:r w:rsidR="00743A85">
        <w:rPr>
          <w:sz w:val="22"/>
          <w:szCs w:val="22"/>
          <w:lang w:val="ro-RO"/>
        </w:rPr>
        <w:t>ontract</w:t>
      </w:r>
      <w:r>
        <w:rPr>
          <w:sz w:val="22"/>
          <w:szCs w:val="22"/>
          <w:lang w:val="ro-RO"/>
        </w:rPr>
        <w:t>ul</w:t>
      </w:r>
      <w:r w:rsidR="00743A85">
        <w:rPr>
          <w:sz w:val="22"/>
          <w:szCs w:val="22"/>
          <w:lang w:val="ro-RO"/>
        </w:rPr>
        <w:t xml:space="preserve"> de studii</w:t>
      </w:r>
    </w:p>
    <w:p w:rsidR="00A86FC5" w:rsidRDefault="00EB65AF" w:rsidP="006B0131">
      <w:pPr>
        <w:numPr>
          <w:ilvl w:val="0"/>
          <w:numId w:val="3"/>
        </w:numPr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Adeverinţă medicală </w:t>
      </w:r>
    </w:p>
    <w:p w:rsidR="006B0131" w:rsidRPr="006B0131" w:rsidRDefault="0056501A" w:rsidP="004E4F4B">
      <w:pPr>
        <w:ind w:left="360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ab/>
      </w:r>
      <w:r>
        <w:rPr>
          <w:sz w:val="22"/>
          <w:szCs w:val="22"/>
          <w:lang w:val="ro-RO"/>
        </w:rPr>
        <w:tab/>
      </w:r>
    </w:p>
    <w:p w:rsidR="00AD2A62" w:rsidRPr="006B0131" w:rsidRDefault="00AD2A62">
      <w:pPr>
        <w:rPr>
          <w:sz w:val="24"/>
          <w:lang w:val="ro-RO"/>
        </w:rPr>
      </w:pPr>
    </w:p>
    <w:p w:rsidR="00743A85" w:rsidRDefault="00743A85">
      <w:pPr>
        <w:pStyle w:val="Heading5"/>
      </w:pPr>
    </w:p>
    <w:p w:rsidR="00AD2A62" w:rsidRDefault="00AD2A62">
      <w:pPr>
        <w:pStyle w:val="Heading5"/>
      </w:pPr>
      <w:r>
        <w:t>Data …………………………</w:t>
      </w:r>
    </w:p>
    <w:p w:rsidR="00AD2A62" w:rsidRDefault="00AD2A62"/>
    <w:p w:rsidR="00A71C26" w:rsidRDefault="00AD2A62" w:rsidP="00EA33DF">
      <w:pPr>
        <w:jc w:val="right"/>
        <w:rPr>
          <w:sz w:val="28"/>
          <w:lang w:val="ro-RO"/>
        </w:rPr>
      </w:pPr>
      <w:proofErr w:type="spellStart"/>
      <w:r>
        <w:rPr>
          <w:sz w:val="28"/>
        </w:rPr>
        <w:t>Semnătura</w:t>
      </w:r>
      <w:proofErr w:type="spellEnd"/>
      <w:r>
        <w:rPr>
          <w:sz w:val="28"/>
        </w:rPr>
        <w:t xml:space="preserve"> ………………</w:t>
      </w:r>
      <w:proofErr w:type="gramStart"/>
      <w:r>
        <w:rPr>
          <w:sz w:val="28"/>
        </w:rPr>
        <w:t>…..</w:t>
      </w:r>
      <w:proofErr w:type="gramEnd"/>
    </w:p>
    <w:sectPr w:rsidR="00A71C26">
      <w:footerReference w:type="default" r:id="rId7"/>
      <w:pgSz w:w="12240" w:h="15840"/>
      <w:pgMar w:top="1440" w:right="1467" w:bottom="567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90E58" w:rsidRDefault="00990E58" w:rsidP="007C656C">
      <w:r>
        <w:separator/>
      </w:r>
    </w:p>
  </w:endnote>
  <w:endnote w:type="continuationSeparator" w:id="0">
    <w:p w:rsidR="00990E58" w:rsidRDefault="00990E58" w:rsidP="007C65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C656C" w:rsidRPr="007C656C" w:rsidRDefault="007C656C">
    <w:pPr>
      <w:pStyle w:val="Footer"/>
      <w:rPr>
        <w:rFonts w:ascii="Arial" w:hAnsi="Arial" w:cs="Arial"/>
        <w:i/>
      </w:rPr>
    </w:pPr>
    <w:r w:rsidRPr="007C656C">
      <w:rPr>
        <w:rFonts w:ascii="Arial" w:hAnsi="Arial" w:cs="Arial"/>
        <w:i/>
      </w:rPr>
      <w:t>F 289</w:t>
    </w:r>
    <w:r w:rsidR="00DC2658">
      <w:rPr>
        <w:rFonts w:ascii="Arial" w:hAnsi="Arial" w:cs="Arial"/>
        <w:i/>
      </w:rPr>
      <w:t>.13/Ed.2</w:t>
    </w:r>
    <w:r w:rsidRPr="007C656C">
      <w:rPr>
        <w:rFonts w:ascii="Arial" w:hAnsi="Arial" w:cs="Arial"/>
        <w:i/>
      </w:rPr>
      <w:t xml:space="preserve">                   </w:t>
    </w:r>
    <w:r>
      <w:rPr>
        <w:rFonts w:ascii="Arial" w:hAnsi="Arial" w:cs="Arial"/>
        <w:i/>
      </w:rPr>
      <w:t xml:space="preserve">                 </w:t>
    </w:r>
    <w:r w:rsidRPr="007C656C">
      <w:rPr>
        <w:rFonts w:ascii="Arial" w:hAnsi="Arial" w:cs="Arial"/>
        <w:i/>
      </w:rPr>
      <w:t xml:space="preserve">                                                                         </w:t>
    </w:r>
    <w:r w:rsidR="000A3107">
      <w:rPr>
        <w:rFonts w:ascii="Arial" w:hAnsi="Arial" w:cs="Arial"/>
        <w:i/>
      </w:rPr>
      <w:t xml:space="preserve">Document de </w:t>
    </w:r>
    <w:proofErr w:type="spellStart"/>
    <w:r w:rsidR="000A3107">
      <w:rPr>
        <w:rFonts w:ascii="Arial" w:hAnsi="Arial" w:cs="Arial"/>
        <w:i/>
      </w:rPr>
      <w:t>uz</w:t>
    </w:r>
    <w:proofErr w:type="spellEnd"/>
    <w:r w:rsidR="000A3107">
      <w:rPr>
        <w:rFonts w:ascii="Arial" w:hAnsi="Arial" w:cs="Arial"/>
        <w:i/>
      </w:rPr>
      <w:t xml:space="preserve"> intern</w:t>
    </w:r>
  </w:p>
  <w:p w:rsidR="007C656C" w:rsidRDefault="007C65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90E58" w:rsidRDefault="00990E58" w:rsidP="007C656C">
      <w:r>
        <w:separator/>
      </w:r>
    </w:p>
  </w:footnote>
  <w:footnote w:type="continuationSeparator" w:id="0">
    <w:p w:rsidR="00990E58" w:rsidRDefault="00990E58" w:rsidP="007C65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20C31"/>
    <w:multiLevelType w:val="hybridMultilevel"/>
    <w:tmpl w:val="1A42CF5C"/>
    <w:lvl w:ilvl="0" w:tplc="1BBEA31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091F75"/>
    <w:multiLevelType w:val="singleLevel"/>
    <w:tmpl w:val="1F7AE6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" w15:restartNumberingAfterBreak="0">
    <w:nsid w:val="55B30EC2"/>
    <w:multiLevelType w:val="hybridMultilevel"/>
    <w:tmpl w:val="E9AAB1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37057123">
    <w:abstractNumId w:val="1"/>
  </w:num>
  <w:num w:numId="2" w16cid:durableId="128935638">
    <w:abstractNumId w:val="0"/>
  </w:num>
  <w:num w:numId="3" w16cid:durableId="16479753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3NDYyMTQzMDUxNjBQ0lEKTi0uzszPAykwrAUAm+QAnywAAAA="/>
  </w:docVars>
  <w:rsids>
    <w:rsidRoot w:val="004041E6"/>
    <w:rsid w:val="00011683"/>
    <w:rsid w:val="000155CA"/>
    <w:rsid w:val="0004774C"/>
    <w:rsid w:val="00050D2F"/>
    <w:rsid w:val="0007573F"/>
    <w:rsid w:val="00095F05"/>
    <w:rsid w:val="000A007C"/>
    <w:rsid w:val="000A3107"/>
    <w:rsid w:val="000B59AE"/>
    <w:rsid w:val="001068E7"/>
    <w:rsid w:val="00107235"/>
    <w:rsid w:val="00130546"/>
    <w:rsid w:val="00136D12"/>
    <w:rsid w:val="001663FD"/>
    <w:rsid w:val="00176B49"/>
    <w:rsid w:val="00193E5F"/>
    <w:rsid w:val="001C5B11"/>
    <w:rsid w:val="001D3A51"/>
    <w:rsid w:val="001D4079"/>
    <w:rsid w:val="001F0E09"/>
    <w:rsid w:val="00241522"/>
    <w:rsid w:val="0024244E"/>
    <w:rsid w:val="00250D99"/>
    <w:rsid w:val="00291113"/>
    <w:rsid w:val="002922F3"/>
    <w:rsid w:val="0029344C"/>
    <w:rsid w:val="002A3C48"/>
    <w:rsid w:val="002A5103"/>
    <w:rsid w:val="002C2D12"/>
    <w:rsid w:val="002C7537"/>
    <w:rsid w:val="002D6A6D"/>
    <w:rsid w:val="002E38D6"/>
    <w:rsid w:val="002E66A9"/>
    <w:rsid w:val="00300682"/>
    <w:rsid w:val="00300F51"/>
    <w:rsid w:val="0030175A"/>
    <w:rsid w:val="00301BE8"/>
    <w:rsid w:val="00320183"/>
    <w:rsid w:val="00326251"/>
    <w:rsid w:val="00335F41"/>
    <w:rsid w:val="00336E4A"/>
    <w:rsid w:val="003547FC"/>
    <w:rsid w:val="00356A03"/>
    <w:rsid w:val="0036260D"/>
    <w:rsid w:val="00362F86"/>
    <w:rsid w:val="00374735"/>
    <w:rsid w:val="0037480E"/>
    <w:rsid w:val="003A2CB6"/>
    <w:rsid w:val="003A5FE7"/>
    <w:rsid w:val="003B02EF"/>
    <w:rsid w:val="003F1F3C"/>
    <w:rsid w:val="004041E6"/>
    <w:rsid w:val="00436B4D"/>
    <w:rsid w:val="004408C5"/>
    <w:rsid w:val="00444CED"/>
    <w:rsid w:val="004619A6"/>
    <w:rsid w:val="00463578"/>
    <w:rsid w:val="00471332"/>
    <w:rsid w:val="004952A6"/>
    <w:rsid w:val="004A6449"/>
    <w:rsid w:val="004B7EC4"/>
    <w:rsid w:val="004D7F57"/>
    <w:rsid w:val="004E2D46"/>
    <w:rsid w:val="004E4F4B"/>
    <w:rsid w:val="004E5993"/>
    <w:rsid w:val="00551CE4"/>
    <w:rsid w:val="005526C5"/>
    <w:rsid w:val="0056501A"/>
    <w:rsid w:val="005A354D"/>
    <w:rsid w:val="005A4C7C"/>
    <w:rsid w:val="005D6627"/>
    <w:rsid w:val="005F53B9"/>
    <w:rsid w:val="00602C27"/>
    <w:rsid w:val="00616026"/>
    <w:rsid w:val="00630040"/>
    <w:rsid w:val="006711F0"/>
    <w:rsid w:val="006964FE"/>
    <w:rsid w:val="006A4D30"/>
    <w:rsid w:val="006B0131"/>
    <w:rsid w:val="006B1BE0"/>
    <w:rsid w:val="006C69BF"/>
    <w:rsid w:val="006F0242"/>
    <w:rsid w:val="006F4D87"/>
    <w:rsid w:val="00713BB6"/>
    <w:rsid w:val="00731229"/>
    <w:rsid w:val="00743A85"/>
    <w:rsid w:val="00760E44"/>
    <w:rsid w:val="00766B79"/>
    <w:rsid w:val="007C656C"/>
    <w:rsid w:val="0082707E"/>
    <w:rsid w:val="00861FF4"/>
    <w:rsid w:val="00893AD3"/>
    <w:rsid w:val="00893DEA"/>
    <w:rsid w:val="00894F23"/>
    <w:rsid w:val="008A037E"/>
    <w:rsid w:val="008D3E03"/>
    <w:rsid w:val="008F4344"/>
    <w:rsid w:val="00925554"/>
    <w:rsid w:val="009410A1"/>
    <w:rsid w:val="0094399F"/>
    <w:rsid w:val="00955FFA"/>
    <w:rsid w:val="009656F9"/>
    <w:rsid w:val="00974A47"/>
    <w:rsid w:val="00990E58"/>
    <w:rsid w:val="009C2589"/>
    <w:rsid w:val="009C65F5"/>
    <w:rsid w:val="009D67B1"/>
    <w:rsid w:val="009F5EDA"/>
    <w:rsid w:val="00A3336D"/>
    <w:rsid w:val="00A478A7"/>
    <w:rsid w:val="00A54E5E"/>
    <w:rsid w:val="00A559F1"/>
    <w:rsid w:val="00A55A82"/>
    <w:rsid w:val="00A641BA"/>
    <w:rsid w:val="00A71C26"/>
    <w:rsid w:val="00A83110"/>
    <w:rsid w:val="00A8663A"/>
    <w:rsid w:val="00A86FC5"/>
    <w:rsid w:val="00A94F35"/>
    <w:rsid w:val="00AA1CD8"/>
    <w:rsid w:val="00AA6525"/>
    <w:rsid w:val="00AC56CE"/>
    <w:rsid w:val="00AD2A62"/>
    <w:rsid w:val="00AF0C0B"/>
    <w:rsid w:val="00B07282"/>
    <w:rsid w:val="00B331CF"/>
    <w:rsid w:val="00B36038"/>
    <w:rsid w:val="00B40C1D"/>
    <w:rsid w:val="00B40E54"/>
    <w:rsid w:val="00B524DC"/>
    <w:rsid w:val="00B85E6A"/>
    <w:rsid w:val="00B87DED"/>
    <w:rsid w:val="00BB5013"/>
    <w:rsid w:val="00BB65BD"/>
    <w:rsid w:val="00C076E3"/>
    <w:rsid w:val="00C11531"/>
    <w:rsid w:val="00C13817"/>
    <w:rsid w:val="00C56032"/>
    <w:rsid w:val="00C70146"/>
    <w:rsid w:val="00C841DE"/>
    <w:rsid w:val="00CE1A38"/>
    <w:rsid w:val="00D32E58"/>
    <w:rsid w:val="00D33630"/>
    <w:rsid w:val="00D4025D"/>
    <w:rsid w:val="00D71222"/>
    <w:rsid w:val="00D74A2B"/>
    <w:rsid w:val="00D8783C"/>
    <w:rsid w:val="00DC2658"/>
    <w:rsid w:val="00DC3550"/>
    <w:rsid w:val="00DD1D7F"/>
    <w:rsid w:val="00DD5754"/>
    <w:rsid w:val="00DE10B8"/>
    <w:rsid w:val="00E3739D"/>
    <w:rsid w:val="00E92B9E"/>
    <w:rsid w:val="00E9639D"/>
    <w:rsid w:val="00EA33DF"/>
    <w:rsid w:val="00EA428A"/>
    <w:rsid w:val="00EB1F73"/>
    <w:rsid w:val="00EB65AF"/>
    <w:rsid w:val="00EC2FAF"/>
    <w:rsid w:val="00EE6FAF"/>
    <w:rsid w:val="00F215B6"/>
    <w:rsid w:val="00F302AB"/>
    <w:rsid w:val="00F37007"/>
    <w:rsid w:val="00F43DEB"/>
    <w:rsid w:val="00F5489A"/>
    <w:rsid w:val="00FC4A83"/>
    <w:rsid w:val="00FE141D"/>
    <w:rsid w:val="00FF2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221F6A"/>
  <w15:chartTrackingRefBased/>
  <w15:docId w15:val="{1B33B344-0D18-433E-8463-80AAAEBB8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ro-RO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193E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C65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C656C"/>
  </w:style>
  <w:style w:type="paragraph" w:styleId="Footer">
    <w:name w:val="footer"/>
    <w:basedOn w:val="Normal"/>
    <w:link w:val="FooterChar"/>
    <w:uiPriority w:val="99"/>
    <w:rsid w:val="007C65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65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an Frome</vt:lpstr>
    </vt:vector>
  </TitlesOfParts>
  <Company>U.P.G.</Company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an Frome</dc:title>
  <dc:subject/>
  <dc:creator>EW/LN/CB</dc:creator>
  <cp:keywords>Ethan</cp:keywords>
  <cp:lastModifiedBy>Tudorica Bogdan George</cp:lastModifiedBy>
  <cp:revision>2</cp:revision>
  <cp:lastPrinted>2022-03-07T08:07:00Z</cp:lastPrinted>
  <dcterms:created xsi:type="dcterms:W3CDTF">2023-02-02T06:34:00Z</dcterms:created>
  <dcterms:modified xsi:type="dcterms:W3CDTF">2023-02-02T06:34:00Z</dcterms:modified>
</cp:coreProperties>
</file>